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CAEEB8" w14:textId="1BF00E44" w:rsidR="001055F1" w:rsidRDefault="00C469CE" w:rsidP="00C469CE">
      <w:pPr>
        <w:pStyle w:val="Heading1"/>
      </w:pPr>
      <w:r>
        <w:t>Per Microservices Tests</w:t>
      </w:r>
    </w:p>
    <w:p w14:paraId="635FFA7A" w14:textId="2EA5C51E" w:rsidR="00C469CE" w:rsidRDefault="00C469CE" w:rsidP="00C469CE">
      <w:pPr>
        <w:pStyle w:val="ListParagraph"/>
        <w:numPr>
          <w:ilvl w:val="0"/>
          <w:numId w:val="2"/>
        </w:numPr>
      </w:pPr>
      <w:r>
        <w:t>Catalog</w:t>
      </w:r>
    </w:p>
    <w:p w14:paraId="2887CF97" w14:textId="3CA6FB18" w:rsidR="00C469CE" w:rsidRDefault="00C469CE" w:rsidP="00C469CE">
      <w:pPr>
        <w:pStyle w:val="ListParagraph"/>
        <w:numPr>
          <w:ilvl w:val="1"/>
          <w:numId w:val="2"/>
        </w:numPr>
      </w:pPr>
      <w:r>
        <w:t>Goal: The catalog service should initialize every product in its stock with 100 in quantity for each. Client should be able to query products of interest through REST GET requests.</w:t>
      </w:r>
      <w:r>
        <w:br/>
        <w:t xml:space="preserve">Step: Query catalog service at Port 8082 with two products: barbie and </w:t>
      </w:r>
      <w:r w:rsidR="00285145">
        <w:t>Lego</w:t>
      </w:r>
      <w:r>
        <w:t>.</w:t>
      </w:r>
      <w:r>
        <w:br/>
        <w:t xml:space="preserve">Expected: The query service should return product data for barbie and </w:t>
      </w:r>
      <w:r w:rsidR="00285145">
        <w:t>Lego</w:t>
      </w:r>
      <w:r w:rsidR="006B21D3">
        <w:t xml:space="preserve"> with 100 quantity for each.</w:t>
      </w:r>
      <w:r w:rsidR="00285145">
        <w:br/>
      </w:r>
      <w:r w:rsidR="0060174A" w:rsidRPr="0060174A">
        <w:rPr>
          <w:noProof/>
        </w:rPr>
        <w:drawing>
          <wp:inline distT="0" distB="0" distL="0" distR="0" wp14:anchorId="346925B2" wp14:editId="662B9091">
            <wp:extent cx="4998720" cy="2879605"/>
            <wp:effectExtent l="0" t="0" r="0" b="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04128" cy="2882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0174A">
        <w:br/>
      </w:r>
      <w:r w:rsidR="0060174A" w:rsidRPr="0060174A">
        <w:rPr>
          <w:noProof/>
        </w:rPr>
        <w:drawing>
          <wp:inline distT="0" distB="0" distL="0" distR="0" wp14:anchorId="6CFBA920" wp14:editId="46782D7B">
            <wp:extent cx="5013960" cy="3028732"/>
            <wp:effectExtent l="0" t="0" r="0" b="635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20238" cy="303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85145">
        <w:br/>
      </w:r>
    </w:p>
    <w:p w14:paraId="5446191E" w14:textId="3952C1FA" w:rsidR="00285145" w:rsidRDefault="00285145" w:rsidP="00C469CE">
      <w:pPr>
        <w:pStyle w:val="ListParagraph"/>
        <w:numPr>
          <w:ilvl w:val="1"/>
          <w:numId w:val="2"/>
        </w:numPr>
      </w:pPr>
      <w:r>
        <w:t xml:space="preserve">Goal: The catalog service should return error message when </w:t>
      </w:r>
      <w:r w:rsidR="006B21D3">
        <w:t>a product that does not exists.</w:t>
      </w:r>
      <w:r w:rsidR="006B21D3">
        <w:br/>
        <w:t>Step: Query catalog service at Port 8082 with nonexistence product: test.</w:t>
      </w:r>
      <w:r w:rsidR="006B21D3">
        <w:br/>
      </w:r>
      <w:r w:rsidR="006B21D3">
        <w:lastRenderedPageBreak/>
        <w:t>Expected: Error message stating that product does not exist.</w:t>
      </w:r>
      <w:r w:rsidR="006B21D3">
        <w:br/>
      </w:r>
      <w:r w:rsidR="0060174A" w:rsidRPr="0060174A">
        <w:rPr>
          <w:noProof/>
        </w:rPr>
        <w:drawing>
          <wp:inline distT="0" distB="0" distL="0" distR="0" wp14:anchorId="36E87826" wp14:editId="6F9EB741">
            <wp:extent cx="5006340" cy="2878646"/>
            <wp:effectExtent l="0" t="0" r="3810" b="0"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11763" cy="2881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B0749" w14:textId="77777777" w:rsidR="0060174A" w:rsidRDefault="006B21D3" w:rsidP="0060174A">
      <w:pPr>
        <w:pStyle w:val="ListParagraph"/>
        <w:numPr>
          <w:ilvl w:val="1"/>
          <w:numId w:val="2"/>
        </w:numPr>
      </w:pPr>
      <w:r>
        <w:t>Goal: The catalog service should be able to process order requested by other services.</w:t>
      </w:r>
      <w:r>
        <w:br/>
        <w:t>Step: Request order at catalog service at port 8082</w:t>
      </w:r>
      <w:r w:rsidR="0012335D">
        <w:br/>
        <w:t>Expected: An order should be successfully processed with order data processed</w:t>
      </w:r>
      <w:r w:rsidR="0060174A">
        <w:t>, and order number should be -1 because order number is processed by order service</w:t>
      </w:r>
      <w:r w:rsidR="0060174A">
        <w:br/>
      </w:r>
      <w:r w:rsidR="0060174A" w:rsidRPr="0060174A">
        <w:rPr>
          <w:noProof/>
        </w:rPr>
        <w:drawing>
          <wp:inline distT="0" distB="0" distL="0" distR="0" wp14:anchorId="7E718789" wp14:editId="785F6568">
            <wp:extent cx="5006340" cy="2970107"/>
            <wp:effectExtent l="0" t="0" r="3810" b="1905"/>
            <wp:docPr id="6" name="Picture 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13079" cy="2974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C492A" w14:textId="77777777" w:rsidR="0060174A" w:rsidRDefault="0060174A" w:rsidP="0060174A">
      <w:pPr>
        <w:pStyle w:val="ListParagraph"/>
        <w:numPr>
          <w:ilvl w:val="1"/>
          <w:numId w:val="2"/>
        </w:numPr>
      </w:pPr>
      <w:r>
        <w:t xml:space="preserve">Goal: The catalog service should be able to respond error message when </w:t>
      </w:r>
      <w:proofErr w:type="gramStart"/>
      <w:r>
        <w:t>an</w:t>
      </w:r>
      <w:proofErr w:type="gramEnd"/>
      <w:r>
        <w:t xml:space="preserve"> product does not exist in stock</w:t>
      </w:r>
      <w:r>
        <w:br/>
        <w:t>Step: Request order at catalog service at port 8082</w:t>
      </w:r>
      <w:r>
        <w:br/>
        <w:t>Expected: An error message should be returned</w:t>
      </w:r>
      <w:r>
        <w:br/>
      </w:r>
      <w:r w:rsidRPr="0060174A">
        <w:rPr>
          <w:noProof/>
        </w:rPr>
        <w:drawing>
          <wp:inline distT="0" distB="0" distL="0" distR="0" wp14:anchorId="7307AD1B" wp14:editId="7144A8E3">
            <wp:extent cx="5044440" cy="2932350"/>
            <wp:effectExtent l="0" t="0" r="3810" b="1905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50428" cy="2935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B484C" w14:textId="62C1E4F8" w:rsidR="006B21D3" w:rsidRDefault="0060174A" w:rsidP="0060174A">
      <w:pPr>
        <w:pStyle w:val="ListParagraph"/>
        <w:numPr>
          <w:ilvl w:val="1"/>
          <w:numId w:val="2"/>
        </w:numPr>
      </w:pPr>
      <w:r>
        <w:t xml:space="preserve">Goal: </w:t>
      </w:r>
      <w:r w:rsidR="00D41B43">
        <w:t>The stock should be updated according to successful orders</w:t>
      </w:r>
      <w:r w:rsidR="00D41B43">
        <w:br/>
        <w:t>Step: Query catalog service with purchased product: barbie</w:t>
      </w:r>
      <w:r w:rsidR="00D41B43">
        <w:br/>
        <w:t>Expected: Product data with updated quantity that reflects prior purchase</w:t>
      </w:r>
      <w:r w:rsidR="00D41B43">
        <w:br/>
      </w:r>
      <w:r w:rsidR="00D41B43" w:rsidRPr="00D41B43">
        <w:rPr>
          <w:noProof/>
        </w:rPr>
        <w:drawing>
          <wp:inline distT="0" distB="0" distL="0" distR="0" wp14:anchorId="5B880EB8" wp14:editId="70DF8686">
            <wp:extent cx="5069737" cy="2895600"/>
            <wp:effectExtent l="0" t="0" r="0" b="0"/>
            <wp:docPr id="8" name="Picture 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email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75938" cy="2899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9DD1A" w14:textId="6F57ADBB" w:rsidR="00D41B43" w:rsidRDefault="00D41B43" w:rsidP="0060174A">
      <w:pPr>
        <w:pStyle w:val="ListParagraph"/>
        <w:numPr>
          <w:ilvl w:val="1"/>
          <w:numId w:val="2"/>
        </w:numPr>
      </w:pPr>
      <w:r>
        <w:t xml:space="preserve">Goal: The catalog service should report </w:t>
      </w:r>
      <w:r w:rsidR="00D442D9">
        <w:t>insufficient stock when requesting quantity is greater than stock, the same test also applies to stock that is 0</w:t>
      </w:r>
      <w:r w:rsidR="00D442D9">
        <w:br/>
        <w:t>Step: Request order with quantity greater than 94</w:t>
      </w:r>
      <w:r w:rsidR="00D442D9">
        <w:br/>
        <w:t xml:space="preserve">Expected: Error message indicating that there </w:t>
      </w:r>
      <w:proofErr w:type="gramStart"/>
      <w:r w:rsidR="00D442D9">
        <w:t>is</w:t>
      </w:r>
      <w:proofErr w:type="gramEnd"/>
      <w:r w:rsidR="00D442D9">
        <w:t xml:space="preserve"> insufficient stocks.</w:t>
      </w:r>
      <w:r w:rsidR="00D442D9">
        <w:br/>
      </w:r>
      <w:r w:rsidR="00D442D9" w:rsidRPr="00D442D9">
        <w:rPr>
          <w:noProof/>
        </w:rPr>
        <w:drawing>
          <wp:inline distT="0" distB="0" distL="0" distR="0" wp14:anchorId="342B0DF9" wp14:editId="43F6D50A">
            <wp:extent cx="5029200" cy="2941223"/>
            <wp:effectExtent l="0" t="0" r="0" b="0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34026" cy="2944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0DB9E" w14:textId="308227A5" w:rsidR="00D442D9" w:rsidRDefault="00D442D9" w:rsidP="0060174A">
      <w:pPr>
        <w:pStyle w:val="ListParagraph"/>
        <w:numPr>
          <w:ilvl w:val="1"/>
          <w:numId w:val="2"/>
        </w:numPr>
      </w:pPr>
      <w:r>
        <w:t>Goal: catalog service should be able to restock commodity when quantity reaches zero</w:t>
      </w:r>
      <w:r>
        <w:br/>
        <w:t>Step: Order a product so that its quantity becomes zero, query current stock, after 10 seconds, query the product</w:t>
      </w:r>
      <w:r>
        <w:br/>
        <w:t>Expected: the product quantity should be 0 immediately after ordering and after 10 seconds the quantity has restocked to 100</w:t>
      </w:r>
      <w:r>
        <w:br/>
      </w:r>
      <w:r w:rsidRPr="00D442D9">
        <w:rPr>
          <w:noProof/>
        </w:rPr>
        <w:drawing>
          <wp:inline distT="0" distB="0" distL="0" distR="0" wp14:anchorId="2696BD42" wp14:editId="631204B4">
            <wp:extent cx="5052060" cy="3075496"/>
            <wp:effectExtent l="0" t="0" r="0" b="0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56119" cy="3077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A27DD">
        <w:br/>
      </w:r>
      <w:r w:rsidR="00AA27DD" w:rsidRPr="00AA27DD">
        <w:rPr>
          <w:noProof/>
        </w:rPr>
        <w:drawing>
          <wp:inline distT="0" distB="0" distL="0" distR="0" wp14:anchorId="5E5FD3EF" wp14:editId="7791E5E7">
            <wp:extent cx="5073779" cy="3063240"/>
            <wp:effectExtent l="0" t="0" r="0" b="3810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87543" cy="30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A27DD">
        <w:br/>
      </w:r>
      <w:r w:rsidR="00AA27DD" w:rsidRPr="00AA27DD">
        <w:rPr>
          <w:noProof/>
        </w:rPr>
        <w:drawing>
          <wp:inline distT="0" distB="0" distL="0" distR="0" wp14:anchorId="2F73AD50" wp14:editId="4791826F">
            <wp:extent cx="5073650" cy="2861517"/>
            <wp:effectExtent l="0" t="0" r="0" b="0"/>
            <wp:docPr id="12" name="Picture 1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, email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78446" cy="2864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DA974" w14:textId="3F6562D8" w:rsidR="00002798" w:rsidRDefault="00A946A4" w:rsidP="00002798">
      <w:pPr>
        <w:pStyle w:val="ListParagraph"/>
        <w:numPr>
          <w:ilvl w:val="0"/>
          <w:numId w:val="2"/>
        </w:numPr>
      </w:pPr>
      <w:r>
        <w:t>Order</w:t>
      </w:r>
    </w:p>
    <w:p w14:paraId="20A58FD7" w14:textId="6A8F3A03" w:rsidR="00155915" w:rsidRDefault="00A946A4" w:rsidP="00155915">
      <w:pPr>
        <w:pStyle w:val="ListParagraph"/>
        <w:numPr>
          <w:ilvl w:val="1"/>
          <w:numId w:val="2"/>
        </w:numPr>
      </w:pPr>
      <w:r>
        <w:t>The order service should be able to process order requests and return the order information</w:t>
      </w:r>
      <w:r>
        <w:br/>
        <w:t>Send order request to order service at port 8083</w:t>
      </w:r>
      <w:r>
        <w:br/>
        <w:t>Expecting order data successfully from response</w:t>
      </w:r>
      <w:r>
        <w:br/>
      </w:r>
      <w:r w:rsidRPr="00A946A4">
        <w:rPr>
          <w:noProof/>
        </w:rPr>
        <w:drawing>
          <wp:inline distT="0" distB="0" distL="0" distR="0" wp14:anchorId="7C5DF117" wp14:editId="2E856A58">
            <wp:extent cx="5034280" cy="3421804"/>
            <wp:effectExtent l="0" t="0" r="0" b="762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42055" cy="3427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16BBF" w14:textId="2FFF0660" w:rsidR="00A946A4" w:rsidRDefault="00A946A4" w:rsidP="00155915">
      <w:pPr>
        <w:pStyle w:val="ListParagraph"/>
        <w:numPr>
          <w:ilvl w:val="1"/>
          <w:numId w:val="2"/>
        </w:numPr>
      </w:pPr>
      <w:r>
        <w:t>The order service should be able query a successful order placed before.</w:t>
      </w:r>
      <w:r>
        <w:br/>
        <w:t>Send order query to order service at port 8083</w:t>
      </w:r>
      <w:r>
        <w:br/>
        <w:t>Expecting previously placed order information</w:t>
      </w:r>
      <w:r>
        <w:br/>
      </w:r>
      <w:r w:rsidRPr="00A946A4">
        <w:rPr>
          <w:noProof/>
        </w:rPr>
        <w:drawing>
          <wp:inline distT="0" distB="0" distL="0" distR="0" wp14:anchorId="531454CB" wp14:editId="09FFA8E5">
            <wp:extent cx="5022273" cy="3554761"/>
            <wp:effectExtent l="0" t="0" r="6985" b="762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28714" cy="355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458A8" w14:textId="37466316" w:rsidR="00A946A4" w:rsidRPr="00C469CE" w:rsidRDefault="00A946A4" w:rsidP="00155915">
      <w:pPr>
        <w:pStyle w:val="ListParagraph"/>
        <w:numPr>
          <w:ilvl w:val="1"/>
          <w:numId w:val="2"/>
        </w:numPr>
      </w:pPr>
      <w:r>
        <w:t>The order service should be able to replicate order information across three replicas</w:t>
      </w:r>
      <w:r>
        <w:br/>
        <w:t>Send order query to other order services at port 8084 and 8085</w:t>
      </w:r>
      <w:r>
        <w:br/>
        <w:t>Expecting same order information as before</w:t>
      </w:r>
      <w:r>
        <w:br/>
      </w:r>
      <w:r w:rsidR="009377CD">
        <w:br/>
      </w:r>
      <w:r w:rsidR="009377CD" w:rsidRPr="009377CD">
        <w:rPr>
          <w:noProof/>
        </w:rPr>
        <w:drawing>
          <wp:inline distT="0" distB="0" distL="0" distR="0" wp14:anchorId="2B7EEFB1" wp14:editId="4093F119">
            <wp:extent cx="4994564" cy="3419889"/>
            <wp:effectExtent l="0" t="0" r="0" b="9525"/>
            <wp:docPr id="13" name="Picture 1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email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01556" cy="3424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377CD">
        <w:br/>
      </w:r>
      <w:r w:rsidR="009377CD" w:rsidRPr="009377CD">
        <w:rPr>
          <w:noProof/>
        </w:rPr>
        <w:drawing>
          <wp:inline distT="0" distB="0" distL="0" distR="0" wp14:anchorId="225417D0" wp14:editId="088CC32E">
            <wp:extent cx="5056909" cy="4345376"/>
            <wp:effectExtent l="0" t="0" r="0" b="0"/>
            <wp:docPr id="14" name="Picture 14" descr="Graphical user interface, text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email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62897" cy="4350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946A4" w:rsidRPr="00C469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406014" w14:textId="77777777" w:rsidR="00D75923" w:rsidRDefault="00D75923" w:rsidP="00A946A4">
      <w:pPr>
        <w:spacing w:after="0" w:line="240" w:lineRule="auto"/>
      </w:pPr>
      <w:r>
        <w:separator/>
      </w:r>
    </w:p>
  </w:endnote>
  <w:endnote w:type="continuationSeparator" w:id="0">
    <w:p w14:paraId="608551B4" w14:textId="77777777" w:rsidR="00D75923" w:rsidRDefault="00D75923" w:rsidP="00A946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B2C15A" w14:textId="77777777" w:rsidR="00D75923" w:rsidRDefault="00D75923" w:rsidP="00A946A4">
      <w:pPr>
        <w:spacing w:after="0" w:line="240" w:lineRule="auto"/>
      </w:pPr>
      <w:r>
        <w:separator/>
      </w:r>
    </w:p>
  </w:footnote>
  <w:footnote w:type="continuationSeparator" w:id="0">
    <w:p w14:paraId="568EBAF0" w14:textId="77777777" w:rsidR="00D75923" w:rsidRDefault="00D75923" w:rsidP="00A946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2F24F6"/>
    <w:multiLevelType w:val="hybridMultilevel"/>
    <w:tmpl w:val="D56068C2"/>
    <w:lvl w:ilvl="0" w:tplc="96B292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646570"/>
    <w:multiLevelType w:val="hybridMultilevel"/>
    <w:tmpl w:val="64FCAED8"/>
    <w:lvl w:ilvl="0" w:tplc="DD28FD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6093004">
    <w:abstractNumId w:val="1"/>
  </w:num>
  <w:num w:numId="2" w16cid:durableId="4555612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0sDQzNzczMDIwNbVU0lEKTi0uzszPAykwrgUAe04XuSwAAAA="/>
  </w:docVars>
  <w:rsids>
    <w:rsidRoot w:val="00346355"/>
    <w:rsid w:val="00002798"/>
    <w:rsid w:val="0012335D"/>
    <w:rsid w:val="00155915"/>
    <w:rsid w:val="001D3282"/>
    <w:rsid w:val="00285145"/>
    <w:rsid w:val="00346355"/>
    <w:rsid w:val="003E4CF9"/>
    <w:rsid w:val="0060174A"/>
    <w:rsid w:val="006B21D3"/>
    <w:rsid w:val="0092060C"/>
    <w:rsid w:val="009377CD"/>
    <w:rsid w:val="00A946A4"/>
    <w:rsid w:val="00AA27DD"/>
    <w:rsid w:val="00AB0912"/>
    <w:rsid w:val="00C24477"/>
    <w:rsid w:val="00C469CE"/>
    <w:rsid w:val="00D41B43"/>
    <w:rsid w:val="00D442D9"/>
    <w:rsid w:val="00D75923"/>
    <w:rsid w:val="00DB3206"/>
    <w:rsid w:val="00DF7C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D84C47"/>
  <w15:chartTrackingRefBased/>
  <w15:docId w15:val="{B1DAB075-AC4D-4155-BE4F-80B19E516E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469C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69C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469C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A946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46A4"/>
  </w:style>
  <w:style w:type="paragraph" w:styleId="Footer">
    <w:name w:val="footer"/>
    <w:basedOn w:val="Normal"/>
    <w:link w:val="FooterChar"/>
    <w:uiPriority w:val="99"/>
    <w:unhideWhenUsed/>
    <w:rsid w:val="00A946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46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7</Pages>
  <Words>373</Words>
  <Characters>2127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Per Microservices Tests</vt:lpstr>
    </vt:vector>
  </TitlesOfParts>
  <Company/>
  <LinksUpToDate>false</LinksUpToDate>
  <CharactersWithSpaces>2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rgen Yu</dc:creator>
  <cp:keywords/>
  <dc:description/>
  <cp:lastModifiedBy>Jurgen Yu</cp:lastModifiedBy>
  <cp:revision>7</cp:revision>
  <cp:lastPrinted>2022-05-05T18:01:00Z</cp:lastPrinted>
  <dcterms:created xsi:type="dcterms:W3CDTF">2022-05-05T02:01:00Z</dcterms:created>
  <dcterms:modified xsi:type="dcterms:W3CDTF">2022-05-05T18:01:00Z</dcterms:modified>
</cp:coreProperties>
</file>